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Матевосян Оганес Назаре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235504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5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3255924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77691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7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3232666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1546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202330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3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4749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7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22207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244428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417066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90268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тевосян Оганес Назаретович</dc:creator>
  <dc:language>ru-RU</dc:language>
  <cp:keywords/>
  <dcterms:created xsi:type="dcterms:W3CDTF">2025-03-17T10:40:07Z</dcterms:created>
  <dcterms:modified xsi:type="dcterms:W3CDTF">2025-03-17T10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